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D016B2" w14:textId="38236784" w:rsidR="001A19AD" w:rsidRPr="00EB0B45" w:rsidRDefault="00F77607">
      <w:pPr>
        <w:rPr>
          <w:color w:val="000000" w:themeColor="text1"/>
        </w:rPr>
      </w:pPr>
      <w:r w:rsidRPr="00EB0B45">
        <w:rPr>
          <w:color w:val="000000" w:themeColor="text1"/>
        </w:rPr>
        <w:t>Table S1</w:t>
      </w:r>
      <w:r w:rsidR="00DB7546" w:rsidRPr="00EB0B45">
        <w:rPr>
          <w:color w:val="000000" w:themeColor="text1"/>
        </w:rPr>
        <w:t xml:space="preserve">: Molecular and structural characteristics of </w:t>
      </w:r>
      <w:r w:rsidR="00202145">
        <w:rPr>
          <w:color w:val="000000" w:themeColor="text1"/>
        </w:rPr>
        <w:t>zinc</w:t>
      </w:r>
      <w:r w:rsidR="00DB7546" w:rsidRPr="00EB0B45">
        <w:rPr>
          <w:color w:val="000000" w:themeColor="text1"/>
        </w:rPr>
        <w:t>-dependent HDACs</w:t>
      </w:r>
    </w:p>
    <w:tbl>
      <w:tblPr>
        <w:tblStyle w:val="TableGrid"/>
        <w:tblpPr w:leftFromText="180" w:rightFromText="180" w:horzAnchor="margin" w:tblpY="542"/>
        <w:tblW w:w="0" w:type="auto"/>
        <w:tblLook w:val="04A0" w:firstRow="1" w:lastRow="0" w:firstColumn="1" w:lastColumn="0" w:noHBand="0" w:noVBand="1"/>
      </w:tblPr>
      <w:tblGrid>
        <w:gridCol w:w="1345"/>
        <w:gridCol w:w="2520"/>
        <w:gridCol w:w="1620"/>
        <w:gridCol w:w="1620"/>
        <w:gridCol w:w="1530"/>
      </w:tblGrid>
      <w:tr w:rsidR="00EB0B45" w:rsidRPr="00EB0B45" w14:paraId="76C56FAB" w14:textId="77777777" w:rsidTr="007B01C1">
        <w:tc>
          <w:tcPr>
            <w:tcW w:w="1345" w:type="dxa"/>
            <w:shd w:val="clear" w:color="auto" w:fill="auto"/>
          </w:tcPr>
          <w:p w14:paraId="0503B417" w14:textId="77777777" w:rsidR="00F77607" w:rsidRPr="00EB0B45" w:rsidRDefault="00F77607" w:rsidP="005A516E">
            <w:pPr>
              <w:rPr>
                <w:color w:val="000000" w:themeColor="text1"/>
                <w:szCs w:val="24"/>
              </w:rPr>
            </w:pPr>
            <w:r w:rsidRPr="00EB0B45">
              <w:rPr>
                <w:color w:val="000000" w:themeColor="text1"/>
                <w:szCs w:val="24"/>
              </w:rPr>
              <w:t>Isoform</w:t>
            </w:r>
          </w:p>
        </w:tc>
        <w:tc>
          <w:tcPr>
            <w:tcW w:w="2520" w:type="dxa"/>
            <w:shd w:val="clear" w:color="auto" w:fill="auto"/>
          </w:tcPr>
          <w:p w14:paraId="7A207F7D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PDB structure code</w:t>
            </w:r>
          </w:p>
        </w:tc>
        <w:tc>
          <w:tcPr>
            <w:tcW w:w="1620" w:type="dxa"/>
            <w:shd w:val="clear" w:color="auto" w:fill="auto"/>
          </w:tcPr>
          <w:p w14:paraId="4BC7D3E6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proofErr w:type="spellStart"/>
            <w:r w:rsidRPr="00EB0B45">
              <w:rPr>
                <w:rStyle w:val="Strong"/>
                <w:rFonts w:cs="Times New Roman"/>
                <w:b w:val="0"/>
                <w:color w:val="000000" w:themeColor="text1"/>
                <w:szCs w:val="24"/>
                <w:shd w:val="clear" w:color="auto" w:fill="FFFFFF"/>
              </w:rPr>
              <w:t>UniProtKB</w:t>
            </w:r>
            <w:proofErr w:type="spellEnd"/>
            <w:r w:rsidRPr="00EB0B45">
              <w:rPr>
                <w:rStyle w:val="Strong"/>
                <w:rFonts w:cs="Times New Roman"/>
                <w:b w:val="0"/>
                <w:color w:val="000000" w:themeColor="text1"/>
                <w:szCs w:val="24"/>
                <w:shd w:val="clear" w:color="auto" w:fill="FFFFFF"/>
              </w:rPr>
              <w:t xml:space="preserve"> accession</w:t>
            </w:r>
          </w:p>
        </w:tc>
        <w:tc>
          <w:tcPr>
            <w:tcW w:w="1620" w:type="dxa"/>
            <w:shd w:val="clear" w:color="auto" w:fill="auto"/>
          </w:tcPr>
          <w:p w14:paraId="4C18F133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 xml:space="preserve">Location on </w:t>
            </w:r>
            <w:r w:rsidRPr="00EB0B45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chromosome</w:t>
            </w:r>
          </w:p>
        </w:tc>
        <w:tc>
          <w:tcPr>
            <w:tcW w:w="1530" w:type="dxa"/>
            <w:shd w:val="clear" w:color="auto" w:fill="auto"/>
          </w:tcPr>
          <w:p w14:paraId="73EA18C7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Molecular weight (</w:t>
            </w:r>
            <w:proofErr w:type="spellStart"/>
            <w:r w:rsidRPr="00EB0B45">
              <w:rPr>
                <w:rFonts w:cs="Times New Roman"/>
                <w:color w:val="000000" w:themeColor="text1"/>
                <w:szCs w:val="24"/>
                <w:shd w:val="clear" w:color="auto" w:fill="F8F9FA"/>
              </w:rPr>
              <w:t>kDa</w:t>
            </w:r>
            <w:proofErr w:type="spellEnd"/>
            <w:r w:rsidRPr="00EB0B45">
              <w:rPr>
                <w:rFonts w:cs="Times New Roman"/>
                <w:color w:val="000000" w:themeColor="text1"/>
                <w:szCs w:val="24"/>
              </w:rPr>
              <w:t>)</w:t>
            </w:r>
          </w:p>
        </w:tc>
      </w:tr>
      <w:tr w:rsidR="00EB0B45" w:rsidRPr="00EB0B45" w14:paraId="1DA221A1" w14:textId="77777777" w:rsidTr="007B01C1">
        <w:tc>
          <w:tcPr>
            <w:tcW w:w="1345" w:type="dxa"/>
            <w:shd w:val="clear" w:color="auto" w:fill="auto"/>
          </w:tcPr>
          <w:p w14:paraId="0F59EA2F" w14:textId="77777777" w:rsidR="00F77607" w:rsidRPr="00EB0B45" w:rsidRDefault="00F77607" w:rsidP="005A516E">
            <w:pPr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HDAC1</w:t>
            </w:r>
          </w:p>
        </w:tc>
        <w:tc>
          <w:tcPr>
            <w:tcW w:w="2520" w:type="dxa"/>
            <w:shd w:val="clear" w:color="auto" w:fill="auto"/>
          </w:tcPr>
          <w:p w14:paraId="0779D8AE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Style w:val="Strong"/>
                <w:rFonts w:cs="Times New Roman"/>
                <w:b w:val="0"/>
                <w:color w:val="000000" w:themeColor="text1"/>
                <w:szCs w:val="24"/>
                <w:shd w:val="clear" w:color="auto" w:fill="F8F9FA"/>
              </w:rPr>
              <w:t>4BKX_2</w:t>
            </w:r>
          </w:p>
        </w:tc>
        <w:tc>
          <w:tcPr>
            <w:tcW w:w="1620" w:type="dxa"/>
            <w:shd w:val="clear" w:color="auto" w:fill="auto"/>
          </w:tcPr>
          <w:p w14:paraId="687A4940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Q13547</w:t>
            </w:r>
          </w:p>
        </w:tc>
        <w:tc>
          <w:tcPr>
            <w:tcW w:w="1620" w:type="dxa"/>
            <w:shd w:val="clear" w:color="auto" w:fill="auto"/>
          </w:tcPr>
          <w:p w14:paraId="36590560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  <w:shd w:val="clear" w:color="auto" w:fill="F8F9FA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1p35.2-p35.1</w:t>
            </w:r>
          </w:p>
        </w:tc>
        <w:tc>
          <w:tcPr>
            <w:tcW w:w="1530" w:type="dxa"/>
            <w:shd w:val="clear" w:color="auto" w:fill="auto"/>
          </w:tcPr>
          <w:p w14:paraId="103007A6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55.103</w:t>
            </w:r>
          </w:p>
        </w:tc>
      </w:tr>
      <w:tr w:rsidR="00EB0B45" w:rsidRPr="00EB0B45" w14:paraId="6FF35FD9" w14:textId="77777777" w:rsidTr="007B01C1">
        <w:tc>
          <w:tcPr>
            <w:tcW w:w="1345" w:type="dxa"/>
            <w:shd w:val="clear" w:color="auto" w:fill="auto"/>
          </w:tcPr>
          <w:p w14:paraId="6FF0EB69" w14:textId="77777777" w:rsidR="00F77607" w:rsidRPr="00EB0B45" w:rsidRDefault="00F77607" w:rsidP="005A516E">
            <w:pPr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HDAC2</w:t>
            </w:r>
          </w:p>
        </w:tc>
        <w:tc>
          <w:tcPr>
            <w:tcW w:w="2520" w:type="dxa"/>
            <w:shd w:val="clear" w:color="auto" w:fill="auto"/>
          </w:tcPr>
          <w:p w14:paraId="088417C1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Style w:val="Strong"/>
                <w:rFonts w:cs="Times New Roman"/>
                <w:b w:val="0"/>
                <w:color w:val="000000" w:themeColor="text1"/>
                <w:szCs w:val="24"/>
                <w:shd w:val="clear" w:color="auto" w:fill="F8F9FA"/>
              </w:rPr>
              <w:t>3MAX_1</w:t>
            </w:r>
          </w:p>
        </w:tc>
        <w:tc>
          <w:tcPr>
            <w:tcW w:w="1620" w:type="dxa"/>
            <w:shd w:val="clear" w:color="auto" w:fill="auto"/>
          </w:tcPr>
          <w:p w14:paraId="4E8FFD49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Q92769</w:t>
            </w:r>
          </w:p>
        </w:tc>
        <w:tc>
          <w:tcPr>
            <w:tcW w:w="1620" w:type="dxa"/>
            <w:shd w:val="clear" w:color="auto" w:fill="auto"/>
          </w:tcPr>
          <w:p w14:paraId="04F4BFE0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  <w:shd w:val="clear" w:color="auto" w:fill="F8F9FA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8F9FA"/>
              </w:rPr>
              <w:t>6q21</w:t>
            </w:r>
          </w:p>
        </w:tc>
        <w:tc>
          <w:tcPr>
            <w:tcW w:w="1530" w:type="dxa"/>
            <w:shd w:val="clear" w:color="auto" w:fill="auto"/>
          </w:tcPr>
          <w:p w14:paraId="3C71AC7F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55.364</w:t>
            </w:r>
          </w:p>
        </w:tc>
      </w:tr>
      <w:tr w:rsidR="00EB0B45" w:rsidRPr="00EB0B45" w14:paraId="6D7BF0E3" w14:textId="77777777" w:rsidTr="007B01C1">
        <w:tc>
          <w:tcPr>
            <w:tcW w:w="1345" w:type="dxa"/>
            <w:shd w:val="clear" w:color="auto" w:fill="auto"/>
          </w:tcPr>
          <w:p w14:paraId="66B0EE42" w14:textId="77777777" w:rsidR="00F77607" w:rsidRPr="00EB0B45" w:rsidRDefault="00F77607" w:rsidP="005A516E">
            <w:pPr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HDAC3</w:t>
            </w:r>
          </w:p>
        </w:tc>
        <w:tc>
          <w:tcPr>
            <w:tcW w:w="2520" w:type="dxa"/>
            <w:shd w:val="clear" w:color="auto" w:fill="auto"/>
          </w:tcPr>
          <w:p w14:paraId="2CB13F82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Style w:val="Strong"/>
                <w:rFonts w:cs="Times New Roman"/>
                <w:b w:val="0"/>
                <w:color w:val="000000" w:themeColor="text1"/>
                <w:szCs w:val="24"/>
                <w:shd w:val="clear" w:color="auto" w:fill="F8F9FA"/>
              </w:rPr>
              <w:t>4A69_1</w:t>
            </w:r>
          </w:p>
        </w:tc>
        <w:tc>
          <w:tcPr>
            <w:tcW w:w="1620" w:type="dxa"/>
            <w:shd w:val="clear" w:color="auto" w:fill="auto"/>
          </w:tcPr>
          <w:p w14:paraId="26DE166D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O15379</w:t>
            </w:r>
          </w:p>
        </w:tc>
        <w:tc>
          <w:tcPr>
            <w:tcW w:w="1620" w:type="dxa"/>
            <w:shd w:val="clear" w:color="auto" w:fill="auto"/>
          </w:tcPr>
          <w:p w14:paraId="310F0FEB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  <w:shd w:val="clear" w:color="auto" w:fill="F8F9FA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5q31.3</w:t>
            </w:r>
          </w:p>
        </w:tc>
        <w:tc>
          <w:tcPr>
            <w:tcW w:w="1530" w:type="dxa"/>
            <w:shd w:val="clear" w:color="auto" w:fill="auto"/>
          </w:tcPr>
          <w:p w14:paraId="29E26651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48.848</w:t>
            </w:r>
          </w:p>
        </w:tc>
      </w:tr>
      <w:tr w:rsidR="00EB0B45" w:rsidRPr="00EB0B45" w14:paraId="5DB1AE09" w14:textId="77777777" w:rsidTr="007B01C1">
        <w:tc>
          <w:tcPr>
            <w:tcW w:w="1345" w:type="dxa"/>
            <w:shd w:val="clear" w:color="auto" w:fill="auto"/>
          </w:tcPr>
          <w:p w14:paraId="46D52EE6" w14:textId="77777777" w:rsidR="00F77607" w:rsidRPr="00EB0B45" w:rsidRDefault="00F77607" w:rsidP="005A516E">
            <w:pPr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HDAC4</w:t>
            </w:r>
          </w:p>
        </w:tc>
        <w:tc>
          <w:tcPr>
            <w:tcW w:w="2520" w:type="dxa"/>
            <w:shd w:val="clear" w:color="auto" w:fill="auto"/>
          </w:tcPr>
          <w:p w14:paraId="7B74FFE6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Style w:val="Strong"/>
                <w:rFonts w:cs="Times New Roman"/>
                <w:b w:val="0"/>
                <w:color w:val="000000" w:themeColor="text1"/>
                <w:szCs w:val="24"/>
                <w:shd w:val="clear" w:color="auto" w:fill="F8F9FA"/>
              </w:rPr>
              <w:t>2VQV_1</w:t>
            </w:r>
          </w:p>
        </w:tc>
        <w:tc>
          <w:tcPr>
            <w:tcW w:w="1620" w:type="dxa"/>
            <w:shd w:val="clear" w:color="auto" w:fill="auto"/>
          </w:tcPr>
          <w:p w14:paraId="528A0C4C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P56524</w:t>
            </w:r>
          </w:p>
        </w:tc>
        <w:tc>
          <w:tcPr>
            <w:tcW w:w="1620" w:type="dxa"/>
            <w:shd w:val="clear" w:color="auto" w:fill="auto"/>
          </w:tcPr>
          <w:p w14:paraId="15068F43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  <w:shd w:val="clear" w:color="auto" w:fill="F8F9FA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8F9FA"/>
              </w:rPr>
              <w:t>2q37.3</w:t>
            </w:r>
          </w:p>
        </w:tc>
        <w:tc>
          <w:tcPr>
            <w:tcW w:w="1530" w:type="dxa"/>
            <w:shd w:val="clear" w:color="auto" w:fill="auto"/>
          </w:tcPr>
          <w:p w14:paraId="37B2B40A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119.040</w:t>
            </w:r>
          </w:p>
        </w:tc>
      </w:tr>
      <w:tr w:rsidR="00EB0B45" w:rsidRPr="00EB0B45" w14:paraId="0D4B393F" w14:textId="77777777" w:rsidTr="007B01C1">
        <w:tc>
          <w:tcPr>
            <w:tcW w:w="1345" w:type="dxa"/>
            <w:shd w:val="clear" w:color="auto" w:fill="auto"/>
          </w:tcPr>
          <w:p w14:paraId="046E7746" w14:textId="77777777" w:rsidR="00F77607" w:rsidRPr="00EB0B45" w:rsidRDefault="00F77607" w:rsidP="005A516E">
            <w:pPr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HDAC5</w:t>
            </w:r>
          </w:p>
        </w:tc>
        <w:tc>
          <w:tcPr>
            <w:tcW w:w="2520" w:type="dxa"/>
            <w:shd w:val="clear" w:color="auto" w:fill="auto"/>
          </w:tcPr>
          <w:p w14:paraId="1CE27067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Style w:val="Strong"/>
                <w:rFonts w:cs="Times New Roman"/>
                <w:b w:val="0"/>
                <w:color w:val="000000" w:themeColor="text1"/>
                <w:szCs w:val="24"/>
                <w:shd w:val="clear" w:color="auto" w:fill="F8F9FA"/>
              </w:rPr>
              <w:t>AF_AFQ9UQL6F1_1</w:t>
            </w:r>
          </w:p>
        </w:tc>
        <w:tc>
          <w:tcPr>
            <w:tcW w:w="1620" w:type="dxa"/>
            <w:shd w:val="clear" w:color="auto" w:fill="auto"/>
          </w:tcPr>
          <w:p w14:paraId="35FEED32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Q9UQL6</w:t>
            </w:r>
          </w:p>
        </w:tc>
        <w:tc>
          <w:tcPr>
            <w:tcW w:w="1620" w:type="dxa"/>
            <w:shd w:val="clear" w:color="auto" w:fill="auto"/>
          </w:tcPr>
          <w:p w14:paraId="0FDE5F79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  <w:shd w:val="clear" w:color="auto" w:fill="F8F9FA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8F9FA"/>
              </w:rPr>
              <w:t>17q21.31</w:t>
            </w:r>
          </w:p>
        </w:tc>
        <w:tc>
          <w:tcPr>
            <w:tcW w:w="1530" w:type="dxa"/>
            <w:shd w:val="clear" w:color="auto" w:fill="auto"/>
          </w:tcPr>
          <w:p w14:paraId="6101634C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121.978</w:t>
            </w:r>
          </w:p>
        </w:tc>
      </w:tr>
      <w:tr w:rsidR="00EB0B45" w:rsidRPr="00EB0B45" w14:paraId="3BB7A183" w14:textId="77777777" w:rsidTr="007B01C1">
        <w:tc>
          <w:tcPr>
            <w:tcW w:w="1345" w:type="dxa"/>
            <w:shd w:val="clear" w:color="auto" w:fill="auto"/>
          </w:tcPr>
          <w:p w14:paraId="19DFE92D" w14:textId="77777777" w:rsidR="00F77607" w:rsidRPr="00EB0B45" w:rsidRDefault="00F77607" w:rsidP="005A516E">
            <w:pPr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HDAC6</w:t>
            </w:r>
          </w:p>
        </w:tc>
        <w:tc>
          <w:tcPr>
            <w:tcW w:w="2520" w:type="dxa"/>
            <w:shd w:val="clear" w:color="auto" w:fill="auto"/>
          </w:tcPr>
          <w:p w14:paraId="3E011B2B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AF_AFQ9UBN7F1_1</w:t>
            </w:r>
          </w:p>
        </w:tc>
        <w:tc>
          <w:tcPr>
            <w:tcW w:w="1620" w:type="dxa"/>
            <w:shd w:val="clear" w:color="auto" w:fill="auto"/>
          </w:tcPr>
          <w:p w14:paraId="4B7C26D3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Q9UBN7</w:t>
            </w:r>
          </w:p>
        </w:tc>
        <w:tc>
          <w:tcPr>
            <w:tcW w:w="1620" w:type="dxa"/>
            <w:shd w:val="clear" w:color="auto" w:fill="auto"/>
          </w:tcPr>
          <w:p w14:paraId="74EA3D33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  <w:shd w:val="clear" w:color="auto" w:fill="F8F9FA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8F9FA"/>
              </w:rPr>
              <w:t>Xp11.23</w:t>
            </w:r>
          </w:p>
        </w:tc>
        <w:tc>
          <w:tcPr>
            <w:tcW w:w="1530" w:type="dxa"/>
            <w:shd w:val="clear" w:color="auto" w:fill="auto"/>
          </w:tcPr>
          <w:p w14:paraId="593AB17B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131.419</w:t>
            </w:r>
          </w:p>
        </w:tc>
      </w:tr>
      <w:tr w:rsidR="00EB0B45" w:rsidRPr="00EB0B45" w14:paraId="0DD3B20D" w14:textId="77777777" w:rsidTr="007B01C1">
        <w:tc>
          <w:tcPr>
            <w:tcW w:w="1345" w:type="dxa"/>
            <w:shd w:val="clear" w:color="auto" w:fill="auto"/>
          </w:tcPr>
          <w:p w14:paraId="0EBBF2AA" w14:textId="77777777" w:rsidR="00F77607" w:rsidRPr="00EB0B45" w:rsidRDefault="00F77607" w:rsidP="005A516E">
            <w:pPr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HDAC7</w:t>
            </w:r>
          </w:p>
        </w:tc>
        <w:tc>
          <w:tcPr>
            <w:tcW w:w="2520" w:type="dxa"/>
            <w:shd w:val="clear" w:color="auto" w:fill="auto"/>
          </w:tcPr>
          <w:p w14:paraId="5B590F97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3C0Y_1</w:t>
            </w:r>
          </w:p>
        </w:tc>
        <w:tc>
          <w:tcPr>
            <w:tcW w:w="1620" w:type="dxa"/>
            <w:shd w:val="clear" w:color="auto" w:fill="auto"/>
          </w:tcPr>
          <w:p w14:paraId="02B7F7AA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Q8WUI4</w:t>
            </w:r>
          </w:p>
        </w:tc>
        <w:tc>
          <w:tcPr>
            <w:tcW w:w="1620" w:type="dxa"/>
            <w:shd w:val="clear" w:color="auto" w:fill="auto"/>
          </w:tcPr>
          <w:p w14:paraId="66A4E622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  <w:shd w:val="clear" w:color="auto" w:fill="F8F9FA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8F9FA"/>
              </w:rPr>
              <w:t>12q13.11</w:t>
            </w:r>
          </w:p>
        </w:tc>
        <w:tc>
          <w:tcPr>
            <w:tcW w:w="1530" w:type="dxa"/>
            <w:shd w:val="clear" w:color="auto" w:fill="auto"/>
          </w:tcPr>
          <w:p w14:paraId="5F1D9B17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102.927</w:t>
            </w:r>
          </w:p>
        </w:tc>
      </w:tr>
      <w:tr w:rsidR="00EB0B45" w:rsidRPr="00EB0B45" w14:paraId="1048BF3E" w14:textId="77777777" w:rsidTr="007B01C1">
        <w:tc>
          <w:tcPr>
            <w:tcW w:w="1345" w:type="dxa"/>
            <w:shd w:val="clear" w:color="auto" w:fill="auto"/>
          </w:tcPr>
          <w:p w14:paraId="0D625765" w14:textId="77777777" w:rsidR="00F77607" w:rsidRPr="00EB0B45" w:rsidRDefault="00F77607" w:rsidP="005A516E">
            <w:pPr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HDAC8</w:t>
            </w:r>
          </w:p>
        </w:tc>
        <w:tc>
          <w:tcPr>
            <w:tcW w:w="2520" w:type="dxa"/>
            <w:shd w:val="clear" w:color="auto" w:fill="auto"/>
          </w:tcPr>
          <w:p w14:paraId="10BF79CA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1T64_1</w:t>
            </w:r>
          </w:p>
        </w:tc>
        <w:tc>
          <w:tcPr>
            <w:tcW w:w="1620" w:type="dxa"/>
            <w:shd w:val="clear" w:color="auto" w:fill="auto"/>
          </w:tcPr>
          <w:p w14:paraId="1CAFE16C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Q9BY41</w:t>
            </w:r>
          </w:p>
        </w:tc>
        <w:tc>
          <w:tcPr>
            <w:tcW w:w="1620" w:type="dxa"/>
            <w:shd w:val="clear" w:color="auto" w:fill="auto"/>
          </w:tcPr>
          <w:p w14:paraId="2267B810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Xq13.1</w:t>
            </w:r>
          </w:p>
        </w:tc>
        <w:tc>
          <w:tcPr>
            <w:tcW w:w="1530" w:type="dxa"/>
            <w:shd w:val="clear" w:color="auto" w:fill="auto"/>
          </w:tcPr>
          <w:p w14:paraId="000D10C3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41.758</w:t>
            </w:r>
          </w:p>
        </w:tc>
      </w:tr>
      <w:tr w:rsidR="00EB0B45" w:rsidRPr="00EB0B45" w14:paraId="555BCF83" w14:textId="77777777" w:rsidTr="007B01C1">
        <w:tc>
          <w:tcPr>
            <w:tcW w:w="1345" w:type="dxa"/>
            <w:shd w:val="clear" w:color="auto" w:fill="auto"/>
          </w:tcPr>
          <w:p w14:paraId="51DD5C0E" w14:textId="77777777" w:rsidR="00F77607" w:rsidRPr="00EB0B45" w:rsidRDefault="00F77607" w:rsidP="005A516E">
            <w:pPr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HDAC9</w:t>
            </w:r>
          </w:p>
        </w:tc>
        <w:tc>
          <w:tcPr>
            <w:tcW w:w="2520" w:type="dxa"/>
            <w:shd w:val="clear" w:color="auto" w:fill="auto"/>
          </w:tcPr>
          <w:p w14:paraId="342164DD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AF-Q9UKV0-F1</w:t>
            </w:r>
          </w:p>
        </w:tc>
        <w:tc>
          <w:tcPr>
            <w:tcW w:w="1620" w:type="dxa"/>
            <w:shd w:val="clear" w:color="auto" w:fill="auto"/>
          </w:tcPr>
          <w:p w14:paraId="00274982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Q9UKV0</w:t>
            </w:r>
          </w:p>
        </w:tc>
        <w:tc>
          <w:tcPr>
            <w:tcW w:w="1620" w:type="dxa"/>
            <w:shd w:val="clear" w:color="auto" w:fill="auto"/>
          </w:tcPr>
          <w:p w14:paraId="7E3B9DD2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7p21.1</w:t>
            </w:r>
          </w:p>
        </w:tc>
        <w:tc>
          <w:tcPr>
            <w:tcW w:w="1530" w:type="dxa"/>
            <w:shd w:val="clear" w:color="auto" w:fill="auto"/>
          </w:tcPr>
          <w:p w14:paraId="502277D4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111.297</w:t>
            </w:r>
          </w:p>
        </w:tc>
      </w:tr>
      <w:tr w:rsidR="00EB0B45" w:rsidRPr="00EB0B45" w14:paraId="7C64A950" w14:textId="77777777" w:rsidTr="007B01C1">
        <w:tc>
          <w:tcPr>
            <w:tcW w:w="1345" w:type="dxa"/>
            <w:shd w:val="clear" w:color="auto" w:fill="auto"/>
          </w:tcPr>
          <w:p w14:paraId="3E34CA14" w14:textId="77777777" w:rsidR="00F77607" w:rsidRPr="00EB0B45" w:rsidRDefault="00F77607" w:rsidP="005A516E">
            <w:pPr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HDAC10</w:t>
            </w:r>
          </w:p>
        </w:tc>
        <w:tc>
          <w:tcPr>
            <w:tcW w:w="2520" w:type="dxa"/>
            <w:shd w:val="clear" w:color="auto" w:fill="auto"/>
          </w:tcPr>
          <w:p w14:paraId="0A3933EA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AF-Q969S8-F1</w:t>
            </w:r>
          </w:p>
        </w:tc>
        <w:tc>
          <w:tcPr>
            <w:tcW w:w="1620" w:type="dxa"/>
            <w:shd w:val="clear" w:color="auto" w:fill="auto"/>
          </w:tcPr>
          <w:p w14:paraId="4F8958E5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Q969S8</w:t>
            </w:r>
          </w:p>
        </w:tc>
        <w:tc>
          <w:tcPr>
            <w:tcW w:w="1620" w:type="dxa"/>
            <w:shd w:val="clear" w:color="auto" w:fill="auto"/>
          </w:tcPr>
          <w:p w14:paraId="63242E91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22q13.33</w:t>
            </w:r>
          </w:p>
        </w:tc>
        <w:tc>
          <w:tcPr>
            <w:tcW w:w="1530" w:type="dxa"/>
            <w:shd w:val="clear" w:color="auto" w:fill="auto"/>
          </w:tcPr>
          <w:p w14:paraId="7E1B67A9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71.445</w:t>
            </w:r>
          </w:p>
        </w:tc>
      </w:tr>
      <w:tr w:rsidR="00EB0B45" w:rsidRPr="00EB0B45" w14:paraId="6204FA99" w14:textId="77777777" w:rsidTr="007B01C1">
        <w:tc>
          <w:tcPr>
            <w:tcW w:w="1345" w:type="dxa"/>
            <w:shd w:val="clear" w:color="auto" w:fill="auto"/>
          </w:tcPr>
          <w:p w14:paraId="3CC06A0F" w14:textId="77777777" w:rsidR="00F77607" w:rsidRPr="00EB0B45" w:rsidRDefault="00F77607" w:rsidP="005A516E">
            <w:pPr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HDAC11</w:t>
            </w:r>
          </w:p>
        </w:tc>
        <w:tc>
          <w:tcPr>
            <w:tcW w:w="2520" w:type="dxa"/>
            <w:shd w:val="clear" w:color="auto" w:fill="auto"/>
          </w:tcPr>
          <w:p w14:paraId="3CB18F00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AF-Q96DB2-F1</w:t>
            </w:r>
          </w:p>
        </w:tc>
        <w:tc>
          <w:tcPr>
            <w:tcW w:w="1620" w:type="dxa"/>
            <w:shd w:val="clear" w:color="auto" w:fill="auto"/>
          </w:tcPr>
          <w:p w14:paraId="02C7CCC5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Q96DB2</w:t>
            </w:r>
          </w:p>
        </w:tc>
        <w:tc>
          <w:tcPr>
            <w:tcW w:w="1620" w:type="dxa"/>
            <w:shd w:val="clear" w:color="auto" w:fill="auto"/>
          </w:tcPr>
          <w:p w14:paraId="460745E8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3p25.1</w:t>
            </w:r>
          </w:p>
        </w:tc>
        <w:tc>
          <w:tcPr>
            <w:tcW w:w="1530" w:type="dxa"/>
            <w:shd w:val="clear" w:color="auto" w:fill="auto"/>
          </w:tcPr>
          <w:p w14:paraId="2011B2CC" w14:textId="77777777" w:rsidR="00F77607" w:rsidRPr="00EB0B45" w:rsidRDefault="00F77607" w:rsidP="005A516E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  <w:r w:rsidRPr="00EB0B45">
              <w:rPr>
                <w:rFonts w:cs="Times New Roman"/>
                <w:color w:val="000000" w:themeColor="text1"/>
                <w:szCs w:val="24"/>
              </w:rPr>
              <w:t>39.183</w:t>
            </w:r>
          </w:p>
        </w:tc>
      </w:tr>
    </w:tbl>
    <w:p w14:paraId="740EAC26" w14:textId="77777777" w:rsidR="00F77607" w:rsidRPr="00EB0B45" w:rsidRDefault="00F77607">
      <w:pPr>
        <w:rPr>
          <w:color w:val="000000" w:themeColor="text1"/>
        </w:rPr>
      </w:pPr>
    </w:p>
    <w:p w14:paraId="71EF3592" w14:textId="77777777" w:rsidR="00F77607" w:rsidRPr="00EB0B45" w:rsidRDefault="00F77607">
      <w:pPr>
        <w:rPr>
          <w:color w:val="000000" w:themeColor="text1"/>
        </w:rPr>
      </w:pPr>
    </w:p>
    <w:p w14:paraId="00E72757" w14:textId="77777777" w:rsidR="00F77607" w:rsidRPr="00EB0B45" w:rsidRDefault="00F77607">
      <w:pPr>
        <w:rPr>
          <w:color w:val="000000" w:themeColor="text1"/>
        </w:rPr>
      </w:pPr>
    </w:p>
    <w:p w14:paraId="3EDCED7A" w14:textId="77777777" w:rsidR="00F77607" w:rsidRPr="00EB0B45" w:rsidRDefault="00F77607">
      <w:pPr>
        <w:rPr>
          <w:color w:val="000000" w:themeColor="text1"/>
        </w:rPr>
      </w:pPr>
    </w:p>
    <w:p w14:paraId="3C8F35FE" w14:textId="77777777" w:rsidR="00F77607" w:rsidRPr="00EB0B45" w:rsidRDefault="00F77607">
      <w:pPr>
        <w:rPr>
          <w:color w:val="000000" w:themeColor="text1"/>
        </w:rPr>
      </w:pPr>
    </w:p>
    <w:p w14:paraId="5D1719F4" w14:textId="77777777" w:rsidR="00F77607" w:rsidRPr="00EB0B45" w:rsidRDefault="00F77607">
      <w:pPr>
        <w:rPr>
          <w:color w:val="000000" w:themeColor="text1"/>
        </w:rPr>
      </w:pPr>
    </w:p>
    <w:p w14:paraId="5A4B86D2" w14:textId="77777777" w:rsidR="00F77607" w:rsidRPr="00EB0B45" w:rsidRDefault="00F77607">
      <w:pPr>
        <w:rPr>
          <w:color w:val="000000" w:themeColor="text1"/>
        </w:rPr>
      </w:pPr>
    </w:p>
    <w:p w14:paraId="1E8016AF" w14:textId="77777777" w:rsidR="00F77607" w:rsidRPr="00EB0B45" w:rsidRDefault="00F77607">
      <w:pPr>
        <w:rPr>
          <w:color w:val="000000" w:themeColor="text1"/>
        </w:rPr>
      </w:pPr>
    </w:p>
    <w:p w14:paraId="32F2FCBC" w14:textId="77777777" w:rsidR="000D1B96" w:rsidRPr="00EB0B45" w:rsidRDefault="000D1B96">
      <w:pPr>
        <w:rPr>
          <w:color w:val="000000" w:themeColor="text1"/>
        </w:rPr>
      </w:pPr>
    </w:p>
    <w:p w14:paraId="2ED684E0" w14:textId="77777777" w:rsidR="00F77607" w:rsidRPr="00EB0B45" w:rsidRDefault="00F77607">
      <w:pPr>
        <w:rPr>
          <w:color w:val="000000" w:themeColor="text1"/>
        </w:rPr>
      </w:pPr>
      <w:r w:rsidRPr="00EB0B45">
        <w:rPr>
          <w:color w:val="000000" w:themeColor="text1"/>
        </w:rPr>
        <w:br w:type="page"/>
      </w:r>
    </w:p>
    <w:p w14:paraId="76B45146" w14:textId="579F62C3" w:rsidR="00F77607" w:rsidRPr="00EB0B45" w:rsidRDefault="00B52AEA">
      <w:pPr>
        <w:rPr>
          <w:color w:val="000000" w:themeColor="text1"/>
        </w:rPr>
      </w:pPr>
      <w:bookmarkStart w:id="0" w:name="_GoBack"/>
      <w:bookmarkEnd w:id="0"/>
      <w:r w:rsidRPr="00EB0B45">
        <w:rPr>
          <w:noProof/>
          <w:color w:val="000000" w:themeColor="text1"/>
        </w:rPr>
        <w:lastRenderedPageBreak/>
        <mc:AlternateContent>
          <mc:Choice Requires="wpg">
            <w:drawing>
              <wp:anchor distT="0" distB="0" distL="114300" distR="114300" simplePos="0" relativeHeight="251703296" behindDoc="0" locked="0" layoutInCell="1" allowOverlap="1" wp14:anchorId="3AF8CA09" wp14:editId="070DA831">
                <wp:simplePos x="0" y="0"/>
                <wp:positionH relativeFrom="column">
                  <wp:posOffset>-140110</wp:posOffset>
                </wp:positionH>
                <wp:positionV relativeFrom="paragraph">
                  <wp:posOffset>-663677</wp:posOffset>
                </wp:positionV>
                <wp:extent cx="6395085" cy="8832214"/>
                <wp:effectExtent l="0" t="0" r="5715" b="0"/>
                <wp:wrapNone/>
                <wp:docPr id="199" name="Group 1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5085" cy="8832214"/>
                          <a:chOff x="0" y="-104217"/>
                          <a:chExt cx="7195635" cy="9601738"/>
                        </a:xfrm>
                      </wpg:grpSpPr>
                      <wpg:grpSp>
                        <wpg:cNvPr id="196" name="Group 196"/>
                        <wpg:cNvGrpSpPr/>
                        <wpg:grpSpPr>
                          <a:xfrm>
                            <a:off x="0" y="0"/>
                            <a:ext cx="6023127" cy="9354308"/>
                            <a:chOff x="0" y="0"/>
                            <a:chExt cx="6023127" cy="9354308"/>
                          </a:xfrm>
                        </wpg:grpSpPr>
                        <pic:pic xmlns:pic="http://schemas.openxmlformats.org/drawingml/2006/picture">
                          <pic:nvPicPr>
                            <pic:cNvPr id="4" name="Picture 4" descr="C:\Users\RAPATIL\Desktop\HDAC1 secondary structure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824" y="0"/>
                              <a:ext cx="5998210" cy="7651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6" name="Picture 6" descr="C:\Users\RAPATIL\Desktop\HDAC2 SS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839337"/>
                              <a:ext cx="6005195" cy="7493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8" name="Picture 8" descr="C:\Users\RAPATIL\Desktop\HDAC3 SS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648" y="1644555"/>
                              <a:ext cx="5989320" cy="7493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9" name="Picture 9" descr="C:\Users\RAPATIL\Desktop\HDAC 4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0472" y="2477068"/>
                              <a:ext cx="6002655" cy="9772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1" name="Picture 11" descr="C:\Users\RAPATIL\Desktop\HDAC5 SS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54842" y="3603009"/>
                              <a:ext cx="5666105" cy="5543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3" name="Picture 13" descr="C:\Users\RAPATIL\Desktop\HDAC6 SS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824" y="4360459"/>
                              <a:ext cx="5982970" cy="8242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5" name="Picture 15" descr="C:\Users\RAPATIL\Desktop\HDAC7 SS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824" y="5288507"/>
                              <a:ext cx="5982970" cy="8820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7" name="Picture 17" descr="C:\Users\RAPATIL\Desktop\HDAC8 SS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824" y="6223379"/>
                              <a:ext cx="5982970" cy="8343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9" name="Picture 19" descr="C:\Users\RAPATIL\Desktop\HDAC9 SS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82138" y="7192370"/>
                              <a:ext cx="5607685" cy="5835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1" name="Picture 21" descr="C:\Users\RAPATIL\Desktop\HDAC10 SS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88962" y="7956644"/>
                              <a:ext cx="5632450" cy="5969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23" name="Picture 23" descr="C:\Users\RAPATIL\Desktop\HDAC11 SS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88962" y="8789158"/>
                              <a:ext cx="5595620" cy="5651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g:grpSp>
                        <wpg:cNvPr id="198" name="Group 198"/>
                        <wpg:cNvGrpSpPr/>
                        <wpg:grpSpPr>
                          <a:xfrm>
                            <a:off x="6287984" y="35626"/>
                            <a:ext cx="907651" cy="9380694"/>
                            <a:chOff x="0" y="0"/>
                            <a:chExt cx="907651" cy="9380694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 descr="C:\Users\RAPATIL\Desktop\HDAC1   4BKX_2.jpe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4652" t="6373" r="8913" b="11462"/>
                            <a:stretch/>
                          </pic:blipFill>
                          <pic:spPr bwMode="auto">
                            <a:xfrm>
                              <a:off x="0" y="0"/>
                              <a:ext cx="711835" cy="7651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" name="Picture 5" descr="C:\Users\RAPATIL\Desktop\HDAC 2   3MAX_1.jpe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5967" t="7281" r="12433" b="16658"/>
                            <a:stretch/>
                          </pic:blipFill>
                          <pic:spPr bwMode="auto">
                            <a:xfrm>
                              <a:off x="11876" y="878774"/>
                              <a:ext cx="642620" cy="6826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7" name="Picture 7" descr="C:\Users\RAPATIL\Desktop\HDAC3   4A69_1.jpe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5960" t="13840" r="9599" b="8224"/>
                            <a:stretch/>
                          </pic:blipFill>
                          <pic:spPr bwMode="auto">
                            <a:xfrm>
                              <a:off x="47502" y="1721922"/>
                              <a:ext cx="622935" cy="6521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" name="Picture 10" descr="C:\Users\RAPATIL\Desktop\HDAC4   2VQV_1.jpe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5590" t="7238" r="16495" b="9259"/>
                            <a:stretch/>
                          </pic:blipFill>
                          <pic:spPr bwMode="auto">
                            <a:xfrm>
                              <a:off x="0" y="2571008"/>
                              <a:ext cx="640715" cy="7880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2" name="Picture 12" descr="C:\Users\RAPATIL\Desktop\HDAC5  AF_AFQ9UQL6F1_1.jpe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3843" t="5362" r="16207" b="10097"/>
                            <a:stretch/>
                          </pic:blipFill>
                          <pic:spPr bwMode="auto">
                            <a:xfrm>
                              <a:off x="53439" y="3521034"/>
                              <a:ext cx="574675" cy="6946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4" name="Picture 14" descr="C:\Users\RAPATIL\Desktop\HDAC6  AF_AFQ9UBN7F1_1.jpe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3533" t="9842" r="10224" b="8584"/>
                            <a:stretch/>
                          </pic:blipFill>
                          <pic:spPr bwMode="auto">
                            <a:xfrm>
                              <a:off x="41564" y="4411683"/>
                              <a:ext cx="681990" cy="7302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6" name="Picture 16" descr="C:\Users\RAPATIL\Desktop\HDAC7   3C0Y_1.jpe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2821" t="15214" r="16581" b="8351"/>
                            <a:stretch/>
                          </pic:blipFill>
                          <pic:spPr bwMode="auto">
                            <a:xfrm>
                              <a:off x="89065" y="5302333"/>
                              <a:ext cx="647065" cy="8159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" name="Picture 18" descr="C:\Users\RAPATIL\Desktop\HDAC8   1T64_1.jpe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4840" t="13716" r="12716" b="10840"/>
                            <a:stretch/>
                          </pic:blipFill>
                          <pic:spPr bwMode="auto">
                            <a:xfrm>
                              <a:off x="59377" y="6240483"/>
                              <a:ext cx="758190" cy="7893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0" name="Picture 20" descr="C:\Users\RAPATIL\Desktop\HDAC9 AF_AFQ9UKV0F1_1.jpe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05" t="10579" r="14885" b="7659"/>
                            <a:stretch/>
                          </pic:blipFill>
                          <pic:spPr bwMode="auto">
                            <a:xfrm>
                              <a:off x="118753" y="7131133"/>
                              <a:ext cx="615950" cy="693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2" name="Picture 22" descr="C:\Users\RAPATIL\Desktop\HDAC10 AF_AFQ969S8F1_1.jpe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6904" t="5788" r="25223" b="6933"/>
                            <a:stretch/>
                          </pic:blipFill>
                          <pic:spPr bwMode="auto">
                            <a:xfrm rot="5400000">
                              <a:off x="163286" y="7834746"/>
                              <a:ext cx="617855" cy="8464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4" name="Picture 24" descr="C:\Users\RAPATIL\Desktop\HDAC11 AF-Q96DB2-F1.pn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4025" t="7645" r="16801" b="10686"/>
                            <a:stretch/>
                          </pic:blipFill>
                          <pic:spPr bwMode="auto">
                            <a:xfrm rot="5400000">
                              <a:off x="184068" y="8657112"/>
                              <a:ext cx="635635" cy="8115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g:grpSp>
                        <wpg:cNvPr id="197" name="Group 197"/>
                        <wpg:cNvGrpSpPr/>
                        <wpg:grpSpPr>
                          <a:xfrm>
                            <a:off x="5961029" y="-104217"/>
                            <a:ext cx="386334" cy="9601738"/>
                            <a:chOff x="-384" y="-181407"/>
                            <a:chExt cx="386334" cy="9601738"/>
                          </a:xfrm>
                        </wpg:grpSpPr>
                        <wps:wsp>
                          <wps:cNvPr id="217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273857" y="92066"/>
                              <a:ext cx="915465" cy="3685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7DE0976" w14:textId="77777777" w:rsidR="009C475E" w:rsidRDefault="009C475E" w:rsidP="009C475E">
                                <w:pPr>
                                  <w:jc w:val="center"/>
                                </w:pPr>
                                <w:r>
                                  <w:t>HDAC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6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279341" y="967209"/>
                              <a:ext cx="885279" cy="32654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D04FA76" w14:textId="77777777" w:rsidR="009C475E" w:rsidRDefault="009C475E" w:rsidP="009C475E">
                                <w:pPr>
                                  <w:jc w:val="center"/>
                                </w:pPr>
                                <w:r>
                                  <w:t>HDAC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7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271073" y="1782140"/>
                              <a:ext cx="880625" cy="33841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AAFCF11" w14:textId="77777777" w:rsidR="009C475E" w:rsidRDefault="009C475E" w:rsidP="009C475E">
                                <w:pPr>
                                  <w:jc w:val="center"/>
                                </w:pPr>
                                <w:r>
                                  <w:t>HDAC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8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294799" y="2686637"/>
                              <a:ext cx="928055" cy="33844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ACB32F0" w14:textId="77777777" w:rsidR="009C475E" w:rsidRDefault="009C475E" w:rsidP="009C475E">
                                <w:pPr>
                                  <w:jc w:val="center"/>
                                </w:pPr>
                                <w:r>
                                  <w:t>HDAC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9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231382" y="3657502"/>
                              <a:ext cx="801222" cy="33844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0B24D5D" w14:textId="77777777" w:rsidR="009C475E" w:rsidRDefault="009C475E" w:rsidP="009C475E">
                                <w:r>
                                  <w:t>HDAC5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30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256677" y="4539656"/>
                              <a:ext cx="851813" cy="33844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B5A41AB" w14:textId="77777777" w:rsidR="009C475E" w:rsidRDefault="009C475E" w:rsidP="009C475E">
                                <w:pPr>
                                  <w:jc w:val="center"/>
                                </w:pPr>
                                <w:r>
                                  <w:t>HDAC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31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229483" y="5447270"/>
                              <a:ext cx="851750" cy="37911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65F5B1B" w14:textId="77777777" w:rsidR="009C475E" w:rsidRDefault="009C475E" w:rsidP="009C475E">
                                <w:pPr>
                                  <w:jc w:val="center"/>
                                </w:pPr>
                                <w:r>
                                  <w:t>HDAC7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92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284690" y="6353834"/>
                              <a:ext cx="914665" cy="331616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1007733" w14:textId="77777777" w:rsidR="009C475E" w:rsidRDefault="009C475E" w:rsidP="009C475E">
                                <w:pPr>
                                  <w:jc w:val="center"/>
                                </w:pPr>
                                <w:r>
                                  <w:t>HDAC8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93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254020" y="7230548"/>
                              <a:ext cx="846499" cy="33844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326431A" w14:textId="77777777" w:rsidR="009C475E" w:rsidRDefault="009C475E" w:rsidP="009C475E">
                                <w:pPr>
                                  <w:jc w:val="center"/>
                                </w:pPr>
                                <w:r>
                                  <w:t>HDAC9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94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280887" y="7979246"/>
                              <a:ext cx="930060" cy="36798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285CA9B" w14:textId="77777777" w:rsidR="009C475E" w:rsidRDefault="009C475E" w:rsidP="009C475E">
                                <w:pPr>
                                  <w:jc w:val="center"/>
                                </w:pPr>
                                <w:r>
                                  <w:t>HDAC1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95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287845" y="8764348"/>
                              <a:ext cx="943978" cy="367988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5E988CB" w14:textId="77777777" w:rsidR="009C475E" w:rsidRDefault="009C475E" w:rsidP="009C475E">
                                <w:pPr>
                                  <w:jc w:val="center"/>
                                </w:pPr>
                                <w:r>
                                  <w:t>HDAC1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F8CA09" id="Group 199" o:spid="_x0000_s1026" style="position:absolute;left:0;text-align:left;margin-left:-11.05pt;margin-top:-52.25pt;width:503.55pt;height:695.45pt;z-index:251703296;mso-width-relative:margin;mso-height-relative:margin" coordorigin=",-1042" coordsize="71956,96017" o:gfxdata="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">
                <v:group id="Group 196" o:spid="_x0000_s1027" style="position:absolute;width:60231;height:93543" coordsize="60231,935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&#13;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" o:spid="_x0000_s1028" type="#_x0000_t75" style="position:absolute;left:68;width:59982;height:765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">
                    <v:imagedata r:id="rId26" o:title="HDAC1 secondary structure"/>
                  </v:shape>
                  <v:shape id="Picture 6" o:spid="_x0000_s1029" type="#_x0000_t75" style="position:absolute;top:8393;width:60051;height:749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">
                    <v:imagedata r:id="rId27" o:title="HDAC2 SS"/>
                  </v:shape>
                  <v:shape id="Picture 8" o:spid="_x0000_s1030" type="#_x0000_t75" style="position:absolute;left:136;top:16445;width:59893;height:749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">
                    <v:imagedata r:id="rId28" o:title="HDAC3 SS"/>
                  </v:shape>
                  <v:shape id="Picture 9" o:spid="_x0000_s1031" type="#_x0000_t75" style="position:absolute;left:204;top:24770;width:60027;height:977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">
                    <v:imagedata r:id="rId29" o:title="HDAC 4"/>
                  </v:shape>
                  <v:shape id="Picture 11" o:spid="_x0000_s1032" type="#_x0000_t75" style="position:absolute;left:3548;top:36030;width:56661;height:554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">
                    <v:imagedata r:id="rId30" o:title="HDAC5 SS"/>
                  </v:shape>
                  <v:shape id="Picture 13" o:spid="_x0000_s1033" type="#_x0000_t75" style="position:absolute;left:68;top:43604;width:59829;height:824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">
                    <v:imagedata r:id="rId31" o:title="HDAC6 SS"/>
                  </v:shape>
                  <v:shape id="Picture 15" o:spid="_x0000_s1034" type="#_x0000_t75" style="position:absolute;left:68;top:52885;width:59829;height:882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">
                    <v:imagedata r:id="rId32" o:title="HDAC7 SS"/>
                  </v:shape>
                  <v:shape id="Picture 17" o:spid="_x0000_s1035" type="#_x0000_t75" style="position:absolute;left:68;top:62233;width:59829;height:834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">
                    <v:imagedata r:id="rId33" o:title="HDAC8 SS"/>
                  </v:shape>
                  <v:shape id="Picture 19" o:spid="_x0000_s1036" type="#_x0000_t75" style="position:absolute;left:3821;top:71923;width:56077;height:583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">
                    <v:imagedata r:id="rId34" o:title="HDAC9 SS"/>
                  </v:shape>
                  <v:shape id="Picture 21" o:spid="_x0000_s1037" type="#_x0000_t75" style="position:absolute;left:3889;top:79566;width:56325;height:596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">
                    <v:imagedata r:id="rId35" o:title="HDAC10 SS"/>
                  </v:shape>
                  <v:shape id="Picture 23" o:spid="_x0000_s1038" type="#_x0000_t75" style="position:absolute;left:3889;top:87891;width:55956;height:565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">
                    <v:imagedata r:id="rId36" o:title="HDAC11 SS"/>
                  </v:shape>
                </v:group>
                <v:group id="Group 198" o:spid="_x0000_s1039" style="position:absolute;left:62879;top:356;width:9077;height:93807" coordsize="9076,9380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">
                  <v:shape id="Picture 2" o:spid="_x0000_s1040" type="#_x0000_t75" style="position:absolute;width:7118;height:765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">
                    <v:imagedata r:id="rId37" o:title="HDAC1   4BKX_2" croptop="4177f" cropbottom="7512f" cropleft="9602f" cropright="5841f"/>
                  </v:shape>
                  <v:shape id="Picture 5" o:spid="_x0000_s1041" type="#_x0000_t75" style="position:absolute;left:118;top:8787;width:6426;height:682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">
                    <v:imagedata r:id="rId38" o:title="HDAC 2   3MAX_1" croptop="4772f" cropbottom="10917f" cropleft="10464f" cropright="8148f"/>
                  </v:shape>
                  <v:shape id="Picture 7" o:spid="_x0000_s1042" type="#_x0000_t75" style="position:absolute;left:475;top:17219;width:6229;height:652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">
                    <v:imagedata r:id="rId39" o:title="HDAC3   4A69_1" croptop="9070f" cropbottom="5390f" cropleft="10460f" cropright="6291f"/>
                  </v:shape>
                  <v:shape id="Picture 10" o:spid="_x0000_s1043" type="#_x0000_t75" style="position:absolute;top:25710;width:6407;height:78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">
                    <v:imagedata r:id="rId40" o:title="HDAC4   2VQV_1" croptop="4743f" cropbottom="6068f" cropleft="10217f" cropright="10810f"/>
                  </v:shape>
                  <v:shape id="Picture 12" o:spid="_x0000_s1044" type="#_x0000_t75" style="position:absolute;left:534;top:35210;width:5747;height:694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">
                    <v:imagedata r:id="rId41" o:title="HDAC5  AF_AFQ9UQL6F1_1" croptop="3514f" cropbottom="6617f" cropleft="9072f" cropright="10621f"/>
                  </v:shape>
                  <v:shape id="Picture 14" o:spid="_x0000_s1045" type="#_x0000_t75" style="position:absolute;left:415;top:44116;width:6820;height:730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">
                    <v:imagedata r:id="rId42" o:title="HDAC6  AF_AFQ9UBN7F1_1" croptop="6450f" cropbottom="5626f" cropleft="8869f" cropright="6700f"/>
                  </v:shape>
                  <v:shape id="Picture 16" o:spid="_x0000_s1046" type="#_x0000_t75" style="position:absolute;left:890;top:53023;width:6471;height:816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">
                    <v:imagedata r:id="rId43" o:title="HDAC7   3C0Y_1" croptop="9971f" cropbottom="5473f" cropleft="14956f" cropright="10867f"/>
                  </v:shape>
                  <v:shape id="Picture 18" o:spid="_x0000_s1047" type="#_x0000_t75" style="position:absolute;left:593;top:62404;width:7582;height:789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">
                    <v:imagedata r:id="rId44" o:title="HDAC8   1T64_1" croptop="8989f" cropbottom="7104f" cropleft="9726f" cropright="8334f"/>
                  </v:shape>
                  <v:shape id="Picture 20" o:spid="_x0000_s1048" type="#_x0000_t75" style="position:absolute;left:1187;top:71311;width:6160;height:693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">
                    <v:imagedata r:id="rId45" o:title="HDAC9 AF_AFQ9UKV0F1_1" croptop="6933f" cropbottom="5019f" cropleft="8195f" cropright="9755f"/>
                  </v:shape>
                  <v:shape id="Picture 22" o:spid="_x0000_s1049" type="#_x0000_t75" style="position:absolute;left:1632;top:78347;width:6179;height:8465;rotation:9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">
                    <v:imagedata r:id="rId46" o:title="HDAC10 AF_AFQ969S8F1_1" croptop="3793f" cropbottom="4544f" cropleft="11078f" cropright="16530f"/>
                  </v:shape>
                  <v:shape id="Picture 24" o:spid="_x0000_s1050" type="#_x0000_t75" style="position:absolute;left:1841;top:86570;width:6356;height:8115;rotation:9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">
                    <v:imagedata r:id="rId47" o:title="HDAC11 AF-Q96DB2-F1" croptop="5010f" cropbottom="7003f" cropleft="15745f" cropright="11011f"/>
                  </v:shape>
                </v:group>
                <v:group id="Group 197" o:spid="_x0000_s1051" style="position:absolute;left:59610;top:-1042;width:3863;height:96017" coordorigin="-3,-1814" coordsize="3863,9601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&#13;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52" type="#_x0000_t202" style="position:absolute;left:-2738;top:921;width:9154;height:3684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" stroked="f">
                    <v:textbox>
                      <w:txbxContent>
                        <w:p w14:paraId="27DE0976" w14:textId="77777777" w:rsidR="009C475E" w:rsidRDefault="009C475E" w:rsidP="009C475E">
                          <w:pPr>
                            <w:jc w:val="center"/>
                          </w:pPr>
                          <w:r>
                            <w:t>HDAC1</w:t>
                          </w:r>
                        </w:p>
                      </w:txbxContent>
                    </v:textbox>
                  </v:shape>
                  <v:shape id="Text Box 2" o:spid="_x0000_s1053" type="#_x0000_t202" style="position:absolute;left:-2794;top:9672;width:8853;height:3265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" stroked="f">
                    <v:textbox>
                      <w:txbxContent>
                        <w:p w14:paraId="6D04FA76" w14:textId="77777777" w:rsidR="009C475E" w:rsidRDefault="009C475E" w:rsidP="009C475E">
                          <w:pPr>
                            <w:jc w:val="center"/>
                          </w:pPr>
                          <w:r>
                            <w:t>HDAC2</w:t>
                          </w:r>
                        </w:p>
                      </w:txbxContent>
                    </v:textbox>
                  </v:shape>
                  <v:shape id="Text Box 2" o:spid="_x0000_s1054" type="#_x0000_t202" style="position:absolute;left:-2711;top:17821;width:8806;height:3384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" stroked="f">
                    <v:textbox>
                      <w:txbxContent>
                        <w:p w14:paraId="4AAFCF11" w14:textId="77777777" w:rsidR="009C475E" w:rsidRDefault="009C475E" w:rsidP="009C475E">
                          <w:pPr>
                            <w:jc w:val="center"/>
                          </w:pPr>
                          <w:r>
                            <w:t>HDAC3</w:t>
                          </w:r>
                        </w:p>
                      </w:txbxContent>
                    </v:textbox>
                  </v:shape>
                  <v:shape id="Text Box 2" o:spid="_x0000_s1055" type="#_x0000_t202" style="position:absolute;left:-2948;top:26866;width:9280;height:3384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" stroked="f">
                    <v:textbox>
                      <w:txbxContent>
                        <w:p w14:paraId="1ACB32F0" w14:textId="77777777" w:rsidR="009C475E" w:rsidRDefault="009C475E" w:rsidP="009C475E">
                          <w:pPr>
                            <w:jc w:val="center"/>
                          </w:pPr>
                          <w:r>
                            <w:t>HDAC4</w:t>
                          </w:r>
                        </w:p>
                      </w:txbxContent>
                    </v:textbox>
                  </v:shape>
                  <v:shape id="Text Box 2" o:spid="_x0000_s1056" type="#_x0000_t202" style="position:absolute;left:-2314;top:36575;width:8012;height:3384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" stroked="f">
                    <v:textbox>
                      <w:txbxContent>
                        <w:p w14:paraId="10B24D5D" w14:textId="77777777" w:rsidR="009C475E" w:rsidRDefault="009C475E" w:rsidP="009C475E">
                          <w:r>
                            <w:t>HDAC5</w:t>
                          </w:r>
                        </w:p>
                      </w:txbxContent>
                    </v:textbox>
                  </v:shape>
                  <v:shape id="Text Box 2" o:spid="_x0000_s1057" type="#_x0000_t202" style="position:absolute;left:-2567;top:45396;width:8518;height:3384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" stroked="f">
                    <v:textbox>
                      <w:txbxContent>
                        <w:p w14:paraId="1B5A41AB" w14:textId="77777777" w:rsidR="009C475E" w:rsidRDefault="009C475E" w:rsidP="009C475E">
                          <w:pPr>
                            <w:jc w:val="center"/>
                          </w:pPr>
                          <w:r>
                            <w:t>HDAC6</w:t>
                          </w:r>
                        </w:p>
                      </w:txbxContent>
                    </v:textbox>
                  </v:shape>
                  <v:shape id="Text Box 2" o:spid="_x0000_s1058" type="#_x0000_t202" style="position:absolute;left:-2295;top:54472;width:8518;height:3791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" stroked="f">
                    <v:textbox>
                      <w:txbxContent>
                        <w:p w14:paraId="465F5B1B" w14:textId="77777777" w:rsidR="009C475E" w:rsidRDefault="009C475E" w:rsidP="009C475E">
                          <w:pPr>
                            <w:jc w:val="center"/>
                          </w:pPr>
                          <w:r>
                            <w:t>HDAC7</w:t>
                          </w:r>
                        </w:p>
                      </w:txbxContent>
                    </v:textbox>
                  </v:shape>
                  <v:shape id="Text Box 2" o:spid="_x0000_s1059" type="#_x0000_t202" style="position:absolute;left:-2847;top:63538;width:9146;height:3316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" stroked="f">
                    <v:textbox>
                      <w:txbxContent>
                        <w:p w14:paraId="01007733" w14:textId="77777777" w:rsidR="009C475E" w:rsidRDefault="009C475E" w:rsidP="009C475E">
                          <w:pPr>
                            <w:jc w:val="center"/>
                          </w:pPr>
                          <w:r>
                            <w:t>HDAC8</w:t>
                          </w:r>
                        </w:p>
                      </w:txbxContent>
                    </v:textbox>
                  </v:shape>
                  <v:shape id="Text Box 2" o:spid="_x0000_s1060" type="#_x0000_t202" style="position:absolute;left:-2541;top:72306;width:8465;height:3384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" stroked="f">
                    <v:textbox>
                      <w:txbxContent>
                        <w:p w14:paraId="6326431A" w14:textId="77777777" w:rsidR="009C475E" w:rsidRDefault="009C475E" w:rsidP="009C475E">
                          <w:pPr>
                            <w:jc w:val="center"/>
                          </w:pPr>
                          <w:r>
                            <w:t>HDAC9</w:t>
                          </w:r>
                        </w:p>
                      </w:txbxContent>
                    </v:textbox>
                  </v:shape>
                  <v:shape id="Text Box 2" o:spid="_x0000_s1061" type="#_x0000_t202" style="position:absolute;left:-2809;top:79792;width:9300;height:3680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" stroked="f">
                    <v:textbox>
                      <w:txbxContent>
                        <w:p w14:paraId="0285CA9B" w14:textId="77777777" w:rsidR="009C475E" w:rsidRDefault="009C475E" w:rsidP="009C475E">
                          <w:pPr>
                            <w:jc w:val="center"/>
                          </w:pPr>
                          <w:r>
                            <w:t>HDAC10</w:t>
                          </w:r>
                        </w:p>
                      </w:txbxContent>
                    </v:textbox>
                  </v:shape>
                  <v:shape id="Text Box 2" o:spid="_x0000_s1062" type="#_x0000_t202" style="position:absolute;left:-2879;top:87643;width:9440;height:3680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" stroked="f">
                    <v:textbox>
                      <w:txbxContent>
                        <w:p w14:paraId="45E988CB" w14:textId="77777777" w:rsidR="009C475E" w:rsidRDefault="009C475E" w:rsidP="009C475E">
                          <w:pPr>
                            <w:jc w:val="center"/>
                          </w:pPr>
                          <w:r>
                            <w:t>HDAC11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BF622F" w:rsidRPr="00EB0B45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E9EEAB4" wp14:editId="189CC2A3">
                <wp:simplePos x="0" y="0"/>
                <wp:positionH relativeFrom="margin">
                  <wp:posOffset>-73660</wp:posOffset>
                </wp:positionH>
                <wp:positionV relativeFrom="paragraph">
                  <wp:posOffset>8311834</wp:posOffset>
                </wp:positionV>
                <wp:extent cx="6226175" cy="635"/>
                <wp:effectExtent l="0" t="0" r="317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61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AA04C37" w14:textId="0E7684B9" w:rsidR="00BF622F" w:rsidRPr="00BF622F" w:rsidRDefault="008E484D" w:rsidP="00BF622F">
                            <w:pPr>
                              <w:pStyle w:val="Caption"/>
                              <w:spacing w:line="360" w:lineRule="auto"/>
                              <w:rPr>
                                <w:i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 w:val="0"/>
                                <w:color w:val="auto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="00AE1F2F">
                              <w:rPr>
                                <w:i w:val="0"/>
                                <w:color w:val="auto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i w:val="0"/>
                                <w:color w:val="auto"/>
                                <w:sz w:val="24"/>
                                <w:szCs w:val="24"/>
                              </w:rPr>
                              <w:t>1:</w:t>
                            </w:r>
                            <w:r w:rsidR="00BF622F" w:rsidRPr="00BF622F">
                              <w:rPr>
                                <w:i w:val="0"/>
                                <w:color w:val="auto"/>
                                <w:sz w:val="24"/>
                                <w:szCs w:val="24"/>
                              </w:rPr>
                              <w:t xml:space="preserve"> Secondary and tertiary structures of zinc-dependent HDACs derived upon protein data bank and UniPro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9EEAB4" id="Text Box 1" o:spid="_x0000_s1063" type="#_x0000_t202" style="position:absolute;left:0;text-align:left;margin-left:-5.8pt;margin-top:654.5pt;width:490.25pt;height:.05pt;z-index:2517053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" stroked="f">
                <v:textbox style="mso-fit-shape-to-text:t" inset="0,0,0,0">
                  <w:txbxContent>
                    <w:p w14:paraId="3AA04C37" w14:textId="0E7684B9" w:rsidR="00BF622F" w:rsidRPr="00BF622F" w:rsidRDefault="008E484D" w:rsidP="00BF622F">
                      <w:pPr>
                        <w:pStyle w:val="Caption"/>
                        <w:spacing w:line="360" w:lineRule="auto"/>
                        <w:rPr>
                          <w:i w:val="0"/>
                          <w:noProof/>
                          <w:color w:val="auto"/>
                          <w:sz w:val="24"/>
                          <w:szCs w:val="24"/>
                        </w:rPr>
                      </w:pPr>
                      <w:r>
                        <w:rPr>
                          <w:i w:val="0"/>
                          <w:color w:val="auto"/>
                          <w:sz w:val="24"/>
                          <w:szCs w:val="24"/>
                        </w:rPr>
                        <w:t xml:space="preserve">Figure </w:t>
                      </w:r>
                      <w:r w:rsidR="00AE1F2F">
                        <w:rPr>
                          <w:i w:val="0"/>
                          <w:color w:val="auto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i w:val="0"/>
                          <w:color w:val="auto"/>
                          <w:sz w:val="24"/>
                          <w:szCs w:val="24"/>
                        </w:rPr>
                        <w:t>1:</w:t>
                      </w:r>
                      <w:r w:rsidR="00BF622F" w:rsidRPr="00BF622F">
                        <w:rPr>
                          <w:i w:val="0"/>
                          <w:color w:val="auto"/>
                          <w:sz w:val="24"/>
                          <w:szCs w:val="24"/>
                        </w:rPr>
                        <w:t xml:space="preserve"> Secondary and tertiary structures of zinc-dependent HDACs derived upon protein data bank and UniPro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F77607" w:rsidRPr="00EB0B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NTExNzOwsDQ3MLZQ0lEKTi0uzszPAykwrgUAHU/iCSwAAAA="/>
  </w:docVars>
  <w:rsids>
    <w:rsidRoot w:val="007A59FB"/>
    <w:rsid w:val="00036FFA"/>
    <w:rsid w:val="0008023A"/>
    <w:rsid w:val="000D1B96"/>
    <w:rsid w:val="000D4B4E"/>
    <w:rsid w:val="00202145"/>
    <w:rsid w:val="00206E96"/>
    <w:rsid w:val="003250C8"/>
    <w:rsid w:val="00390610"/>
    <w:rsid w:val="00493DC4"/>
    <w:rsid w:val="00574CE2"/>
    <w:rsid w:val="005D43AC"/>
    <w:rsid w:val="005E5082"/>
    <w:rsid w:val="00601CDE"/>
    <w:rsid w:val="006930F3"/>
    <w:rsid w:val="00694AE5"/>
    <w:rsid w:val="006E776B"/>
    <w:rsid w:val="00720E10"/>
    <w:rsid w:val="007A59FB"/>
    <w:rsid w:val="007B01C1"/>
    <w:rsid w:val="007B31CD"/>
    <w:rsid w:val="008C00CD"/>
    <w:rsid w:val="008E484D"/>
    <w:rsid w:val="009C475E"/>
    <w:rsid w:val="009E08BC"/>
    <w:rsid w:val="009E6C75"/>
    <w:rsid w:val="00A21480"/>
    <w:rsid w:val="00A26177"/>
    <w:rsid w:val="00A26902"/>
    <w:rsid w:val="00AE1F2F"/>
    <w:rsid w:val="00B45747"/>
    <w:rsid w:val="00B52AEA"/>
    <w:rsid w:val="00B87F35"/>
    <w:rsid w:val="00B92453"/>
    <w:rsid w:val="00BF622F"/>
    <w:rsid w:val="00C5415A"/>
    <w:rsid w:val="00D003AE"/>
    <w:rsid w:val="00D95416"/>
    <w:rsid w:val="00DB7546"/>
    <w:rsid w:val="00DF5F85"/>
    <w:rsid w:val="00E6086D"/>
    <w:rsid w:val="00E82C40"/>
    <w:rsid w:val="00EB0B45"/>
    <w:rsid w:val="00ED401F"/>
    <w:rsid w:val="00EF6DFA"/>
    <w:rsid w:val="00F25F16"/>
    <w:rsid w:val="00F424FB"/>
    <w:rsid w:val="00F77607"/>
    <w:rsid w:val="00FC4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7F8E0"/>
  <w15:chartTrackingRefBased/>
  <w15:docId w15:val="{3CFEE13A-BC3D-4058-B435-919474251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26177"/>
    <w:pPr>
      <w:spacing w:before="100" w:beforeAutospacing="1" w:after="100" w:afterAutospacing="1" w:line="240" w:lineRule="auto"/>
      <w:jc w:val="left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57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59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A59F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26177"/>
    <w:rPr>
      <w:rFonts w:eastAsia="Times New Roman" w:cs="Times New Roman"/>
      <w:b/>
      <w:bCs/>
      <w:kern w:val="36"/>
      <w:sz w:val="48"/>
      <w:szCs w:val="48"/>
    </w:rPr>
  </w:style>
  <w:style w:type="character" w:customStyle="1" w:styleId="entry-title">
    <w:name w:val="entry-title"/>
    <w:basedOn w:val="DefaultParagraphFont"/>
    <w:rsid w:val="00A26177"/>
  </w:style>
  <w:style w:type="character" w:customStyle="1" w:styleId="Heading3Char">
    <w:name w:val="Heading 3 Char"/>
    <w:basedOn w:val="DefaultParagraphFont"/>
    <w:link w:val="Heading3"/>
    <w:uiPriority w:val="9"/>
    <w:semiHidden/>
    <w:rsid w:val="00B45747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BF622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19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jpeg"/><Relationship Id="rId26" Type="http://schemas.openxmlformats.org/officeDocument/2006/relationships/image" Target="media/image23.png"/><Relationship Id="rId39" Type="http://schemas.openxmlformats.org/officeDocument/2006/relationships/image" Target="media/image36.jpeg"/><Relationship Id="rId21" Type="http://schemas.openxmlformats.org/officeDocument/2006/relationships/image" Target="media/image18.jpeg"/><Relationship Id="rId34" Type="http://schemas.openxmlformats.org/officeDocument/2006/relationships/image" Target="media/image31.png"/><Relationship Id="rId42" Type="http://schemas.openxmlformats.org/officeDocument/2006/relationships/image" Target="media/image39.jpeg"/><Relationship Id="rId47" Type="http://schemas.openxmlformats.org/officeDocument/2006/relationships/image" Target="media/image44.jpe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jpeg"/><Relationship Id="rId32" Type="http://schemas.openxmlformats.org/officeDocument/2006/relationships/image" Target="media/image29.png"/><Relationship Id="rId37" Type="http://schemas.openxmlformats.org/officeDocument/2006/relationships/image" Target="media/image34.jpeg"/><Relationship Id="rId40" Type="http://schemas.openxmlformats.org/officeDocument/2006/relationships/image" Target="media/image37.jpeg"/><Relationship Id="rId45" Type="http://schemas.openxmlformats.org/officeDocument/2006/relationships/image" Target="media/image42.jpe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jpeg"/><Relationship Id="rId31" Type="http://schemas.openxmlformats.org/officeDocument/2006/relationships/image" Target="media/image28.png"/><Relationship Id="rId44" Type="http://schemas.openxmlformats.org/officeDocument/2006/relationships/image" Target="media/image41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jpe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jpeg"/><Relationship Id="rId48" Type="http://schemas.openxmlformats.org/officeDocument/2006/relationships/fontTable" Target="fontTable.xml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33" Type="http://schemas.openxmlformats.org/officeDocument/2006/relationships/image" Target="media/image30.png"/><Relationship Id="rId38" Type="http://schemas.openxmlformats.org/officeDocument/2006/relationships/image" Target="media/image35.jpeg"/><Relationship Id="rId46" Type="http://schemas.openxmlformats.org/officeDocument/2006/relationships/image" Target="media/image43.jpeg"/><Relationship Id="rId20" Type="http://schemas.openxmlformats.org/officeDocument/2006/relationships/image" Target="media/image17.jpeg"/><Relationship Id="rId41" Type="http://schemas.openxmlformats.org/officeDocument/2006/relationships/image" Target="media/image38.jpeg"/><Relationship Id="rId1" Type="http://schemas.openxmlformats.org/officeDocument/2006/relationships/styles" Target="styles.xml"/><Relationship Id="rId6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gusta University</Company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Rahul S.</dc:creator>
  <cp:keywords/>
  <dc:description/>
  <cp:lastModifiedBy>Microsoft Office User</cp:lastModifiedBy>
  <cp:revision>21</cp:revision>
  <cp:lastPrinted>2023-06-30T18:30:00Z</cp:lastPrinted>
  <dcterms:created xsi:type="dcterms:W3CDTF">2023-11-08T00:11:00Z</dcterms:created>
  <dcterms:modified xsi:type="dcterms:W3CDTF">2023-12-31T07:40:00Z</dcterms:modified>
</cp:coreProperties>
</file>